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4986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079"/>
        <w:gridCol w:w="5361"/>
      </w:tblGrid>
      <w:tr w:rsidR="00554E67" w:rsidRPr="00910EC6" w14:paraId="3BE8EE60" w14:textId="77777777" w:rsidTr="008D1548">
        <w:trPr>
          <w:trHeight w:val="105"/>
        </w:trPr>
        <w:tc>
          <w:tcPr>
            <w:tcW w:w="5079" w:type="dxa"/>
          </w:tcPr>
          <w:p w14:paraId="5D078B45" w14:textId="0F2D0E87" w:rsidR="00554E67" w:rsidRPr="00910EC6" w:rsidRDefault="00E51A86" w:rsidP="00A81349">
            <w:pPr>
              <w:pStyle w:val="Title"/>
              <w:jc w:val="both"/>
            </w:pPr>
            <w:r w:rsidRPr="00910EC6">
              <w:t>Joseph C. Little</w:t>
            </w:r>
            <w:r w:rsidR="0019346F" w:rsidRPr="00910EC6">
              <w:t xml:space="preserve"> </w:t>
            </w:r>
          </w:p>
          <w:p w14:paraId="0576B11C" w14:textId="3D9B9B7B" w:rsidR="00554E67" w:rsidRPr="00DE11D5" w:rsidRDefault="00386DAE" w:rsidP="00A81349">
            <w:pPr>
              <w:pStyle w:val="Subtitle"/>
              <w:jc w:val="both"/>
              <w:rPr>
                <w:rFonts w:eastAsia="Helvetica Neue" w:cs="Helvetica Neue"/>
                <w:b/>
                <w:bCs/>
                <w:sz w:val="28"/>
                <w:szCs w:val="28"/>
              </w:rPr>
            </w:pP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Software </w:t>
            </w:r>
            <w:r w:rsidR="00501607"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>Development Student</w:t>
            </w:r>
            <w:r w:rsidRPr="00DE11D5">
              <w:rPr>
                <w:rFonts w:eastAsia="Helvetica Neue" w:cs="Helvetica Neue"/>
                <w:b/>
                <w:bCs/>
                <w:sz w:val="28"/>
                <w:szCs w:val="28"/>
              </w:rPr>
              <w:t xml:space="preserve"> Profile</w:t>
            </w:r>
          </w:p>
        </w:tc>
        <w:tc>
          <w:tcPr>
            <w:tcW w:w="5361" w:type="dxa"/>
          </w:tcPr>
          <w:p w14:paraId="59643E7F" w14:textId="5486BFA4" w:rsidR="00C94A29" w:rsidRPr="00910EC6" w:rsidRDefault="003856DD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>
              <w:t xml:space="preserve">     </w:t>
            </w:r>
            <w:hyperlink r:id="rId9" w:history="1">
              <w:r w:rsidRPr="00D4333A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joseph.little50e@gmail.com</w:t>
              </w:r>
            </w:hyperlink>
            <w:r w:rsidR="007A14C1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="00C94A29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•</w:t>
            </w:r>
            <w:r w:rsidR="00E86EC2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hyperlink r:id="rId10" w:history="1">
              <w:r w:rsidR="008F2AC7" w:rsidRPr="008F2AC7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My Portfolio</w:t>
              </w:r>
            </w:hyperlink>
            <w:r w:rsidR="008F2AC7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•</w:t>
            </w:r>
            <w:r w:rsidR="002F2372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hyperlink r:id="rId11" w:history="1">
              <w:r w:rsidR="00B90BAD" w:rsidRPr="00910EC6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LinkedIn</w:t>
              </w:r>
            </w:hyperlink>
          </w:p>
          <w:p w14:paraId="6A619047" w14:textId="2D9E7105" w:rsidR="00C94A29" w:rsidRPr="00910EC6" w:rsidRDefault="00B2501B" w:rsidP="00A81349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Indianapolis, IN • </w:t>
            </w:r>
            <w:r w:rsidR="000C2FF2" w:rsidRPr="00910EC6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(765) 618-3775</w:t>
            </w:r>
          </w:p>
        </w:tc>
      </w:tr>
    </w:tbl>
    <w:p w14:paraId="31BF1884" w14:textId="1D096F3B" w:rsidR="00AB110E" w:rsidRDefault="00CF280B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Joseph is a highly driven student </w:t>
      </w:r>
      <w:r w:rsidR="008B14D5">
        <w:rPr>
          <w:rFonts w:ascii="Helvetica" w:hAnsi="Helvetica"/>
          <w:lang w:val="en-US"/>
        </w:rPr>
        <w:t>with a strong background in customer-service and sales looking to breakthrough into the tech industry.</w:t>
      </w:r>
      <w:r w:rsidR="006D7C8B" w:rsidRPr="006E3CA1">
        <w:rPr>
          <w:rFonts w:ascii="Helvetica" w:hAnsi="Helvetica"/>
          <w:lang w:val="en-US"/>
        </w:rPr>
        <w:t xml:space="preserve"> </w:t>
      </w:r>
      <w:r w:rsidR="008B14D5">
        <w:rPr>
          <w:rFonts w:ascii="Helvetica" w:hAnsi="Helvetica"/>
          <w:lang w:val="en-US"/>
        </w:rPr>
        <w:t>He is c</w:t>
      </w:r>
      <w:r w:rsidR="00AA291A">
        <w:rPr>
          <w:rFonts w:ascii="Helvetica" w:hAnsi="Helvetica"/>
          <w:lang w:val="en-US"/>
        </w:rPr>
        <w:t xml:space="preserve">ompetent in </w:t>
      </w:r>
      <w:r w:rsidR="008B14D5">
        <w:rPr>
          <w:rFonts w:ascii="Helvetica" w:hAnsi="Helvetica"/>
          <w:lang w:val="en-US"/>
        </w:rPr>
        <w:t>f</w:t>
      </w:r>
      <w:r w:rsidR="00AA291A">
        <w:rPr>
          <w:rFonts w:ascii="Helvetica" w:hAnsi="Helvetica"/>
          <w:lang w:val="en-US"/>
        </w:rPr>
        <w:t>ront-end technologies</w:t>
      </w:r>
      <w:r w:rsidR="008B14D5">
        <w:rPr>
          <w:rFonts w:ascii="Helvetica" w:hAnsi="Helvetica"/>
          <w:lang w:val="en-US"/>
        </w:rPr>
        <w:t>, w</w:t>
      </w:r>
      <w:r w:rsidR="006D7C8B" w:rsidRPr="006E3CA1">
        <w:rPr>
          <w:rFonts w:ascii="Helvetica" w:hAnsi="Helvetica"/>
          <w:lang w:val="en-US"/>
        </w:rPr>
        <w:t>ell-versed in</w:t>
      </w:r>
      <w:r w:rsidR="00D47ADF">
        <w:rPr>
          <w:rFonts w:ascii="Helvetica" w:hAnsi="Helvetica"/>
          <w:lang w:val="en-US"/>
        </w:rPr>
        <w:t xml:space="preserve"> computer science </w:t>
      </w:r>
      <w:r w:rsidR="00636C23">
        <w:rPr>
          <w:rFonts w:ascii="Helvetica" w:hAnsi="Helvetica"/>
          <w:lang w:val="en-US"/>
        </w:rPr>
        <w:t>fundamentals</w:t>
      </w:r>
      <w:r w:rsidR="008B14D5">
        <w:rPr>
          <w:rFonts w:ascii="Helvetica" w:hAnsi="Helvetica"/>
          <w:lang w:val="en-US"/>
        </w:rPr>
        <w:t>,</w:t>
      </w:r>
      <w:r w:rsidR="00655C88">
        <w:rPr>
          <w:rFonts w:ascii="Helvetica" w:hAnsi="Helvetica"/>
          <w:lang w:val="en-US"/>
        </w:rPr>
        <w:t xml:space="preserve"> </w:t>
      </w:r>
      <w:r w:rsidR="00636C23">
        <w:rPr>
          <w:rFonts w:ascii="Helvetica" w:hAnsi="Helvetica"/>
          <w:lang w:val="en-US"/>
        </w:rPr>
        <w:t>an o</w:t>
      </w:r>
      <w:r w:rsidR="006D7C8B" w:rsidRPr="006E3CA1">
        <w:rPr>
          <w:rFonts w:ascii="Helvetica" w:hAnsi="Helvetica"/>
          <w:lang w:val="en-US"/>
        </w:rPr>
        <w:t>ut-of-the-box thinker and creative problem-solver</w:t>
      </w:r>
      <w:r w:rsidR="00636C23">
        <w:rPr>
          <w:rFonts w:ascii="Helvetica" w:hAnsi="Helvetica"/>
          <w:lang w:val="en-US"/>
        </w:rPr>
        <w:t>.</w:t>
      </w:r>
    </w:p>
    <w:p w14:paraId="6907B2EB" w14:textId="77777777" w:rsidR="00AB110E" w:rsidRPr="00910EC6" w:rsidRDefault="00AB110E" w:rsidP="00AB110E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>Education</w:t>
      </w:r>
    </w:p>
    <w:p w14:paraId="6767C420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Information Technology in Software Development,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Aug 2021 – Dec 2022</w:t>
      </w:r>
    </w:p>
    <w:p w14:paraId="12DBE8E7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Western Governors University, Salt Lake City, Utah</w:t>
      </w:r>
    </w:p>
    <w:p w14:paraId="1982A144" w14:textId="77777777" w:rsidR="00AB110E" w:rsidRPr="00910EC6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before="18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Science in Exercise Science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,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Graduate</w:t>
      </w:r>
      <w:r w:rsidRPr="00910EC6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– 2019</w:t>
      </w:r>
    </w:p>
    <w:p w14:paraId="57FB9172" w14:textId="7D67CB65" w:rsid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Ball State University, Muncie, Indiana</w:t>
      </w:r>
    </w:p>
    <w:p w14:paraId="2AF1010C" w14:textId="77777777" w:rsidR="00AB110E" w:rsidRPr="00AB110E" w:rsidRDefault="00AB110E" w:rsidP="00AB110E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7C607A6C" w14:textId="1317832C" w:rsidR="00B97320" w:rsidRPr="00910EC6" w:rsidRDefault="00B97320" w:rsidP="00B97320">
      <w:pPr>
        <w:pStyle w:val="SectionHeading"/>
        <w:spacing w:before="120" w:after="120"/>
        <w:jc w:val="both"/>
        <w:rPr>
          <w:lang w:val="en-US"/>
        </w:rPr>
      </w:pPr>
      <w:r w:rsidRPr="00910EC6">
        <w:rPr>
          <w:lang w:val="en-US"/>
        </w:rPr>
        <w:t xml:space="preserve">Technical Proficiencies </w:t>
      </w:r>
    </w:p>
    <w:p w14:paraId="3301BC35" w14:textId="535FAF7B" w:rsidR="00636C23" w:rsidRDefault="00B97320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h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tml5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css3 |</w:t>
      </w:r>
      <w:r w:rsidR="00870090">
        <w:rPr>
          <w:rFonts w:ascii="Helvetica" w:eastAsia="Helvetica Neue" w:hAnsi="Helvetica" w:cs="Helvetica Neue"/>
          <w:color w:val="282828"/>
          <w:sz w:val="20"/>
          <w:szCs w:val="20"/>
        </w:rPr>
        <w:t xml:space="preserve"> sass |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>
        <w:rPr>
          <w:rFonts w:ascii="Helvetica" w:eastAsia="Helvetica Neue" w:hAnsi="Helvetica" w:cs="Helvetica Neue"/>
          <w:color w:val="282828"/>
          <w:sz w:val="20"/>
          <w:szCs w:val="20"/>
        </w:rPr>
        <w:t>javascript</w:t>
      </w:r>
      <w:proofErr w:type="spellEnd"/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>c++</w:t>
      </w:r>
      <w:proofErr w:type="spellEnd"/>
      <w:r w:rsidR="00BD1E2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</w:t>
      </w:r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proofErr w:type="spellStart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>ms</w:t>
      </w:r>
      <w:proofErr w:type="spellEnd"/>
      <w:r w:rsidRPr="00910EC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visual studio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vs code</w:t>
      </w:r>
      <w:r w:rsidR="00625235" w:rsidRPr="00625235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625235"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76016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tom</w:t>
      </w:r>
    </w:p>
    <w:p w14:paraId="4ACD5A97" w14:textId="77777777" w:rsidR="00B47FAE" w:rsidRPr="00B97320" w:rsidRDefault="00B47FAE" w:rsidP="00B97320">
      <w:pPr>
        <w:pBdr>
          <w:top w:val="nil"/>
          <w:left w:val="nil"/>
          <w:bottom w:val="nil"/>
          <w:right w:val="nil"/>
          <w:between w:val="nil"/>
        </w:pBd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182AB887" w14:textId="6341F905" w:rsidR="00554E67" w:rsidRDefault="00794DCC" w:rsidP="00A81349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Projects and Coursework</w:t>
      </w:r>
    </w:p>
    <w:p w14:paraId="253B9A31" w14:textId="0D0FA154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Scripting &amp; Programming Foundations/Applications</w:t>
      </w:r>
    </w:p>
    <w:p w14:paraId="2BACCB90" w14:textId="533D7830" w:rsidR="00794DCC" w:rsidRPr="004D7EAC" w:rsidRDefault="00BA3149" w:rsidP="006016A9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b w:val="0"/>
          <w:bCs w:val="0"/>
          <w:color w:val="282828"/>
        </w:rPr>
      </w:pPr>
      <w:r w:rsidRPr="004D7EAC">
        <w:rPr>
          <w:rFonts w:eastAsia="Helvetica Neue"/>
          <w:b w:val="0"/>
          <w:bCs w:val="0"/>
          <w:color w:val="282828"/>
        </w:rPr>
        <w:t>Developed a dynamic class roster showcasing competency in programming fundamentals, as well as Object Oriented Programming (C++, MS Visual Studio)</w:t>
      </w:r>
    </w:p>
    <w:p w14:paraId="7A971A1F" w14:textId="0913158E" w:rsidR="00794DCC" w:rsidRPr="00213BA6" w:rsidRDefault="00794DCC" w:rsidP="00794DCC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Web Development Foundations/Applications</w:t>
      </w:r>
    </w:p>
    <w:p w14:paraId="6B8A7FD0" w14:textId="6567A33C" w:rsidR="004D7EAC" w:rsidRPr="005449AC" w:rsidRDefault="005449AC" w:rsidP="005449A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>W</w:t>
      </w:r>
      <w:r w:rsidR="00213BA6" w:rsidRPr="004D7EAC">
        <w:rPr>
          <w:rFonts w:eastAsia="Helvetica Neue"/>
          <w:b w:val="0"/>
          <w:bCs w:val="0"/>
          <w:color w:val="282828"/>
        </w:rPr>
        <w:t xml:space="preserve">eb-based </w:t>
      </w:r>
      <w:proofErr w:type="spellStart"/>
      <w:r w:rsidR="00213BA6" w:rsidRPr="004D7EAC">
        <w:rPr>
          <w:rFonts w:eastAsia="Helvetica Neue"/>
          <w:b w:val="0"/>
          <w:bCs w:val="0"/>
          <w:color w:val="282828"/>
        </w:rPr>
        <w:t>esume</w:t>
      </w:r>
      <w:proofErr w:type="spellEnd"/>
      <w:r w:rsidR="00213BA6" w:rsidRPr="004D7EAC">
        <w:rPr>
          <w:rFonts w:eastAsia="Helvetica Neue"/>
          <w:b w:val="0"/>
          <w:bCs w:val="0"/>
          <w:color w:val="282828"/>
        </w:rPr>
        <w:t xml:space="preserve"> and </w:t>
      </w:r>
      <w:proofErr w:type="spellStart"/>
      <w:r w:rsidR="00213BA6" w:rsidRPr="004D7EAC">
        <w:rPr>
          <w:rFonts w:eastAsia="Helvetica Neue"/>
          <w:b w:val="0"/>
          <w:bCs w:val="0"/>
          <w:color w:val="282828"/>
        </w:rPr>
        <w:t>ynamic</w:t>
      </w:r>
      <w:proofErr w:type="spellEnd"/>
      <w:r w:rsidR="00213BA6" w:rsidRPr="004D7EAC">
        <w:rPr>
          <w:rFonts w:eastAsia="Helvetica Neue"/>
          <w:b w:val="0"/>
          <w:bCs w:val="0"/>
          <w:color w:val="282828"/>
        </w:rPr>
        <w:t xml:space="preserve"> online portfolio (HTML5, CSS3,</w:t>
      </w:r>
      <w:r>
        <w:rPr>
          <w:rFonts w:eastAsia="Helvetica Neue"/>
          <w:b w:val="0"/>
          <w:bCs w:val="0"/>
          <w:color w:val="282828"/>
        </w:rPr>
        <w:t xml:space="preserve"> SASS</w:t>
      </w:r>
      <w:r w:rsidR="00213BA6" w:rsidRPr="004D7EAC">
        <w:rPr>
          <w:rFonts w:eastAsia="Helvetica Neue"/>
          <w:b w:val="0"/>
          <w:bCs w:val="0"/>
          <w:color w:val="282828"/>
        </w:rPr>
        <w:t xml:space="preserve"> JavaScript, VS Code)</w:t>
      </w:r>
    </w:p>
    <w:p w14:paraId="47A43C51" w14:textId="77777777" w:rsidR="00617861" w:rsidRPr="00213BA6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User Interface/Experience Design</w:t>
      </w:r>
    </w:p>
    <w:p w14:paraId="02AABB42" w14:textId="77777777" w:rsidR="00617861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 w:rsidRPr="00213BA6">
        <w:rPr>
          <w:rFonts w:ascii="Helvetica" w:eastAsia="Helvetica Neue" w:hAnsi="Helvetica" w:cs="Helvetica"/>
          <w:color w:val="282828"/>
        </w:rPr>
        <w:t>Data Management Foundations/Applications, and Advanced Data Management (SQL/</w:t>
      </w:r>
      <w:proofErr w:type="spellStart"/>
      <w:r w:rsidRPr="00213BA6">
        <w:rPr>
          <w:rFonts w:ascii="Helvetica" w:eastAsia="Helvetica Neue" w:hAnsi="Helvetica" w:cs="Helvetica"/>
          <w:color w:val="282828"/>
        </w:rPr>
        <w:t>mySQL</w:t>
      </w:r>
      <w:proofErr w:type="spellEnd"/>
      <w:r w:rsidRPr="00213BA6">
        <w:rPr>
          <w:rFonts w:ascii="Helvetica" w:eastAsia="Helvetica Neue" w:hAnsi="Helvetica" w:cs="Helvetica"/>
          <w:color w:val="282828"/>
        </w:rPr>
        <w:t>)</w:t>
      </w:r>
    </w:p>
    <w:p w14:paraId="09A451D5" w14:textId="77777777" w:rsidR="005449AC" w:rsidRDefault="005449AC" w:rsidP="005449AC">
      <w:pPr>
        <w:pBdr>
          <w:top w:val="nil"/>
          <w:left w:val="nil"/>
          <w:bottom w:val="nil"/>
          <w:right w:val="nil"/>
          <w:between w:val="nil"/>
        </w:pBdr>
        <w:spacing w:before="60"/>
        <w:ind w:left="360" w:hanging="360"/>
        <w:jc w:val="both"/>
        <w:rPr>
          <w:rFonts w:ascii="Helvetica" w:eastAsia="Helvetica Neue" w:hAnsi="Helvetica" w:cs="Helvetica"/>
          <w:color w:val="282828"/>
        </w:rPr>
      </w:pPr>
      <w:r>
        <w:rPr>
          <w:rFonts w:ascii="Helvetica" w:eastAsia="Helvetica Neue" w:hAnsi="Helvetica" w:cs="Helvetica"/>
          <w:color w:val="282828"/>
        </w:rPr>
        <w:t>Business of IT – Project Management</w:t>
      </w:r>
    </w:p>
    <w:p w14:paraId="7FE416A4" w14:textId="77777777" w:rsidR="005449AC" w:rsidRPr="00617861" w:rsidRDefault="005449AC" w:rsidP="005449AC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>Estimated completion – spring 2022 (CompTIA – Project+)</w:t>
      </w:r>
    </w:p>
    <w:p w14:paraId="44F35A1F" w14:textId="77777777" w:rsidR="00617861" w:rsidRPr="00617861" w:rsidRDefault="00617861" w:rsidP="00617861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rFonts w:eastAsia="Helvetica Neue"/>
          <w:color w:val="282828"/>
        </w:rPr>
      </w:pPr>
    </w:p>
    <w:p w14:paraId="089DC104" w14:textId="74173E8F" w:rsidR="00554E67" w:rsidRPr="00910EC6" w:rsidRDefault="0019346F" w:rsidP="00A81349">
      <w:pPr>
        <w:pStyle w:val="SectionHeading"/>
        <w:spacing w:before="120" w:after="0"/>
        <w:jc w:val="both"/>
        <w:rPr>
          <w:lang w:val="en-US"/>
        </w:rPr>
      </w:pPr>
      <w:r w:rsidRPr="00910EC6">
        <w:rPr>
          <w:lang w:val="en-US"/>
        </w:rPr>
        <w:t>Professional Experience</w:t>
      </w:r>
    </w:p>
    <w:p w14:paraId="27027339" w14:textId="58E85207" w:rsidR="00554E67" w:rsidRPr="00910EC6" w:rsidRDefault="009A3EFA" w:rsidP="00A81349">
      <w:pPr>
        <w:pStyle w:val="CompanyBlock"/>
        <w:tabs>
          <w:tab w:val="left" w:pos="9090"/>
        </w:tabs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 xml:space="preserve">Angi, Inc., </w:t>
      </w:r>
      <w:r w:rsidR="00A412FF" w:rsidRPr="00A412FF">
        <w:rPr>
          <w:rFonts w:ascii="Helvetica" w:hAnsi="Helvetica"/>
          <w:lang w:val="en-US"/>
        </w:rPr>
        <w:t>Indianapolis, IN</w:t>
      </w:r>
      <w:r w:rsidR="0019346F" w:rsidRPr="00910EC6">
        <w:rPr>
          <w:rFonts w:ascii="Helvetica" w:hAnsi="Helvetica"/>
          <w:lang w:val="en-US"/>
        </w:rPr>
        <w:tab/>
      </w:r>
      <w:r w:rsidR="005208FC" w:rsidRPr="00910EC6">
        <w:rPr>
          <w:rFonts w:ascii="Helvetica" w:hAnsi="Helvetica"/>
          <w:lang w:val="en-US"/>
        </w:rPr>
        <w:t xml:space="preserve">2020 </w:t>
      </w:r>
      <w:r w:rsidR="0019346F" w:rsidRPr="00910EC6">
        <w:rPr>
          <w:rFonts w:ascii="Helvetica" w:hAnsi="Helvetica"/>
          <w:lang w:val="en-US"/>
        </w:rPr>
        <w:t>–</w:t>
      </w:r>
      <w:r w:rsidR="005208FC" w:rsidRPr="00910EC6">
        <w:rPr>
          <w:rFonts w:ascii="Helvetica" w:hAnsi="Helvetica"/>
          <w:lang w:val="en-US"/>
        </w:rPr>
        <w:t xml:space="preserve"> </w:t>
      </w:r>
      <w:r w:rsidR="0019346F" w:rsidRPr="00910EC6">
        <w:rPr>
          <w:rFonts w:ascii="Helvetica" w:hAnsi="Helvetica"/>
          <w:lang w:val="en-US"/>
        </w:rPr>
        <w:t>Present</w:t>
      </w:r>
    </w:p>
    <w:p w14:paraId="7D4A9B9C" w14:textId="078D5E35" w:rsidR="00BB3E33" w:rsidRPr="00910EC6" w:rsidRDefault="00BB3E33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Senior Consultant, Inside Sales</w:t>
      </w:r>
      <w:r w:rsidR="00972BA4">
        <w:rPr>
          <w:rFonts w:ascii="Helvetica" w:hAnsi="Helvetica"/>
          <w:lang w:val="en-US"/>
        </w:rPr>
        <w:t xml:space="preserve">, </w:t>
      </w:r>
      <w:r w:rsidR="00972BA4" w:rsidRPr="00972BA4">
        <w:rPr>
          <w:rFonts w:ascii="Helvetica" w:hAnsi="Helvetica"/>
          <w:lang w:val="en-US"/>
        </w:rPr>
        <w:t>Remote</w:t>
      </w:r>
    </w:p>
    <w:p w14:paraId="78230525" w14:textId="6E433433" w:rsidR="00206A76" w:rsidRPr="006E3CA1" w:rsidRDefault="009F2363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Carry-out key function</w:t>
      </w:r>
      <w:r w:rsidR="00E92ADD" w:rsidRPr="006E3CA1">
        <w:rPr>
          <w:rFonts w:ascii="Helvetica" w:hAnsi="Helvetica"/>
          <w:lang w:val="en-US"/>
        </w:rPr>
        <w:t>s,</w:t>
      </w:r>
      <w:r w:rsidRPr="006E3CA1">
        <w:rPr>
          <w:rFonts w:ascii="Helvetica" w:hAnsi="Helvetica"/>
          <w:lang w:val="en-US"/>
        </w:rPr>
        <w:t xml:space="preserve"> including outreaching to 150-300 prospective clients on daily basis and overseeing 40-50 member accounts weekly with </w:t>
      </w:r>
      <w:r w:rsidR="00BC1E4A" w:rsidRPr="006E3CA1">
        <w:rPr>
          <w:rFonts w:ascii="Helvetica" w:hAnsi="Helvetica"/>
          <w:lang w:val="en-US"/>
        </w:rPr>
        <w:t>keen</w:t>
      </w:r>
      <w:r w:rsidRPr="006E3CA1">
        <w:rPr>
          <w:rFonts w:ascii="Helvetica" w:hAnsi="Helvetica"/>
          <w:lang w:val="en-US"/>
        </w:rPr>
        <w:t xml:space="preserve"> focus on streamlining operations.</w:t>
      </w:r>
      <w:r w:rsidR="007F59DA" w:rsidRPr="006E3CA1">
        <w:rPr>
          <w:lang w:val="en-US"/>
        </w:rPr>
        <w:t xml:space="preserve"> </w:t>
      </w:r>
      <w:r w:rsidR="007F59DA" w:rsidRPr="006E3CA1">
        <w:rPr>
          <w:rFonts w:ascii="Helvetica" w:hAnsi="Helvetica"/>
          <w:lang w:val="en-US"/>
        </w:rPr>
        <w:t>Manage complex projects and operations in a deadline driven, challenging, and fast-paced environment during Covid-19.</w:t>
      </w:r>
    </w:p>
    <w:p w14:paraId="30BB358F" w14:textId="56AD1A4B" w:rsidR="001A4F71" w:rsidRPr="006E3CA1" w:rsidRDefault="005331DB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 xml:space="preserve">Produced </w:t>
      </w:r>
      <w:r w:rsidR="001A4F71" w:rsidRPr="006E3CA1">
        <w:rPr>
          <w:rFonts w:ascii="Helvetica" w:hAnsi="Helvetica"/>
          <w:lang w:val="en-US"/>
        </w:rPr>
        <w:t>1</w:t>
      </w:r>
      <w:r w:rsidR="00B64235">
        <w:rPr>
          <w:rFonts w:ascii="Helvetica" w:hAnsi="Helvetica"/>
          <w:lang w:val="en-US"/>
        </w:rPr>
        <w:t>60</w:t>
      </w:r>
      <w:r w:rsidR="001A4F71" w:rsidRPr="006E3CA1">
        <w:rPr>
          <w:rFonts w:ascii="Helvetica" w:hAnsi="Helvetica"/>
          <w:lang w:val="en-US"/>
        </w:rPr>
        <w:t xml:space="preserve"> nominal sales</w:t>
      </w:r>
      <w:r w:rsidR="00B64235">
        <w:rPr>
          <w:rFonts w:ascii="Helvetica" w:hAnsi="Helvetica"/>
          <w:lang w:val="en-US"/>
        </w:rPr>
        <w:t>,</w:t>
      </w:r>
      <w:r w:rsidR="001A4F71" w:rsidRPr="006E3CA1">
        <w:rPr>
          <w:rFonts w:ascii="Helvetica" w:hAnsi="Helvetica"/>
          <w:lang w:val="en-US"/>
        </w:rPr>
        <w:t xml:space="preserve"> </w:t>
      </w:r>
      <w:r>
        <w:rPr>
          <w:rFonts w:ascii="Helvetica" w:hAnsi="Helvetica"/>
          <w:lang w:val="en-US"/>
        </w:rPr>
        <w:t>exceeding weekly quota</w:t>
      </w:r>
      <w:r w:rsidR="00B64235">
        <w:rPr>
          <w:rFonts w:ascii="Helvetica" w:hAnsi="Helvetica"/>
          <w:lang w:val="en-US"/>
        </w:rPr>
        <w:t xml:space="preserve"> requirements</w:t>
      </w:r>
      <w:r w:rsidR="001A4F71" w:rsidRPr="006E3CA1">
        <w:rPr>
          <w:rFonts w:ascii="Helvetica" w:hAnsi="Helvetica"/>
          <w:lang w:val="en-US"/>
        </w:rPr>
        <w:t>.</w:t>
      </w:r>
    </w:p>
    <w:p w14:paraId="31A3F892" w14:textId="64D6681D" w:rsidR="001A4F71" w:rsidRPr="006E3CA1" w:rsidRDefault="001A4F71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Implement best practices in generating sales revenue by more than $</w:t>
      </w:r>
      <w:r w:rsidR="006A2582">
        <w:rPr>
          <w:rFonts w:ascii="Helvetica" w:hAnsi="Helvetica"/>
          <w:lang w:val="en-US"/>
        </w:rPr>
        <w:t>4</w:t>
      </w:r>
      <w:r w:rsidRPr="006E3CA1">
        <w:rPr>
          <w:rFonts w:ascii="Helvetica" w:hAnsi="Helvetica"/>
          <w:lang w:val="en-US"/>
        </w:rPr>
        <w:t>50,000.</w:t>
      </w:r>
    </w:p>
    <w:p w14:paraId="25E5D949" w14:textId="5F4AE49E" w:rsidR="009F2363" w:rsidRPr="006E3CA1" w:rsidRDefault="009F2363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Ensured seamless workflow by </w:t>
      </w:r>
      <w:r w:rsidR="00BC1E4A" w:rsidRPr="006E3CA1">
        <w:rPr>
          <w:rFonts w:ascii="Helvetica" w:hAnsi="Helvetica"/>
          <w:lang w:val="en-US"/>
        </w:rPr>
        <w:t>leveraging</w:t>
      </w:r>
      <w:r w:rsidRPr="006E3CA1">
        <w:rPr>
          <w:rFonts w:ascii="Helvetica" w:hAnsi="Helvetica"/>
          <w:lang w:val="en-US"/>
        </w:rPr>
        <w:t xml:space="preserve"> collaboration, communication, and leadership skills.</w:t>
      </w:r>
    </w:p>
    <w:p w14:paraId="0C0F1D1B" w14:textId="5B617106" w:rsidR="004455E6" w:rsidRPr="00910EC6" w:rsidRDefault="00DB7387" w:rsidP="00A81349">
      <w:pPr>
        <w:pStyle w:val="CompanyBlock"/>
        <w:tabs>
          <w:tab w:val="left" w:pos="9360"/>
        </w:tabs>
        <w:spacing w:before="120" w:after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Force Barbell Sports Performance</w:t>
      </w:r>
      <w:r w:rsidR="00320FD2" w:rsidRPr="00910EC6">
        <w:rPr>
          <w:rFonts w:ascii="Helvetica" w:hAnsi="Helvetica"/>
          <w:lang w:val="en-US"/>
        </w:rPr>
        <w:t xml:space="preserve">, </w:t>
      </w:r>
      <w:r w:rsidR="004A5118" w:rsidRPr="004A5118">
        <w:rPr>
          <w:rFonts w:ascii="Helvetica" w:hAnsi="Helvetica"/>
          <w:lang w:val="en-US"/>
        </w:rPr>
        <w:t>Fishers, IN</w:t>
      </w:r>
      <w:r w:rsidR="00B374DE" w:rsidRPr="00910EC6">
        <w:rPr>
          <w:rFonts w:ascii="Helvetica" w:hAnsi="Helvetica"/>
          <w:lang w:val="en-US"/>
        </w:rPr>
        <w:tab/>
      </w:r>
      <w:bookmarkStart w:id="0" w:name="_Hlk92371357"/>
      <w:r w:rsidR="004455E6" w:rsidRPr="00910EC6">
        <w:rPr>
          <w:rFonts w:ascii="Helvetica" w:hAnsi="Helvetica"/>
          <w:lang w:val="en-US"/>
        </w:rPr>
        <w:t>2019 – 2020</w:t>
      </w:r>
      <w:bookmarkEnd w:id="0"/>
    </w:p>
    <w:p w14:paraId="4F8D4A82" w14:textId="25759281" w:rsidR="00DB7387" w:rsidRPr="00910EC6" w:rsidRDefault="00DB7387" w:rsidP="00A81349">
      <w:pPr>
        <w:pStyle w:val="CompanyBlock"/>
        <w:spacing w:after="0"/>
        <w:contextualSpacing w:val="0"/>
        <w:jc w:val="both"/>
        <w:rPr>
          <w:rFonts w:ascii="Helvetica" w:hAnsi="Helvetica"/>
          <w:lang w:val="en-US"/>
        </w:rPr>
      </w:pPr>
      <w:r w:rsidRPr="00910EC6">
        <w:rPr>
          <w:rFonts w:ascii="Helvetica" w:hAnsi="Helvetica"/>
          <w:lang w:val="en-US"/>
        </w:rPr>
        <w:t>Assistant Coach</w:t>
      </w:r>
    </w:p>
    <w:p w14:paraId="49E02BD6" w14:textId="5A5732E4" w:rsidR="00310A03" w:rsidRPr="006E3CA1" w:rsidRDefault="00C04786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 xml:space="preserve">Partook in continuing education seminars </w:t>
      </w:r>
      <w:r w:rsidR="00747205" w:rsidRPr="006E3CA1">
        <w:rPr>
          <w:rFonts w:ascii="Helvetica" w:hAnsi="Helvetica"/>
          <w:lang w:val="en-US"/>
        </w:rPr>
        <w:t>/</w:t>
      </w:r>
      <w:r w:rsidRPr="006E3CA1">
        <w:rPr>
          <w:rFonts w:ascii="Helvetica" w:hAnsi="Helvetica"/>
          <w:lang w:val="en-US"/>
        </w:rPr>
        <w:t xml:space="preserve"> team meetings. </w:t>
      </w:r>
      <w:r w:rsidR="0034673E">
        <w:rPr>
          <w:rFonts w:ascii="Helvetica" w:hAnsi="Helvetica"/>
          <w:lang w:val="en-US"/>
        </w:rPr>
        <w:t xml:space="preserve">Mentored </w:t>
      </w:r>
      <w:r w:rsidRPr="006E3CA1">
        <w:rPr>
          <w:rFonts w:ascii="Helvetica" w:hAnsi="Helvetica"/>
          <w:lang w:val="en-US"/>
        </w:rPr>
        <w:t>prospective coaches through intern education programs. Utilized Business networking international (BNI) in organizing networking meetings on weekly basis.</w:t>
      </w:r>
    </w:p>
    <w:p w14:paraId="47CAFE19" w14:textId="77777777" w:rsidR="00AE30AD" w:rsidRPr="006E3CA1" w:rsidRDefault="00AE30AD" w:rsidP="00A81349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bookmarkStart w:id="1" w:name="_Hlk87728175"/>
      <w:r w:rsidRPr="006E3CA1">
        <w:rPr>
          <w:rFonts w:ascii="Helvetica" w:hAnsi="Helvetica"/>
          <w:lang w:val="en-US"/>
        </w:rPr>
        <w:t xml:space="preserve">Streamlined operations, while spearheading sales, promotional, and marketing events. </w:t>
      </w:r>
    </w:p>
    <w:p w14:paraId="2712C6D1" w14:textId="0F232873" w:rsidR="00E82B95" w:rsidRDefault="00AE30AD" w:rsidP="00E82B95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Onboarded 30+ clients to gym using marketing events, digital marketing/social media, and walk in consultations</w:t>
      </w:r>
      <w:bookmarkEnd w:id="1"/>
      <w:r w:rsidR="00631136" w:rsidRPr="006E3CA1">
        <w:rPr>
          <w:rFonts w:ascii="Helvetica" w:hAnsi="Helvetica"/>
          <w:lang w:val="en-US"/>
        </w:rPr>
        <w:t>.</w:t>
      </w:r>
    </w:p>
    <w:p w14:paraId="171F7871" w14:textId="447D6140" w:rsidR="00E82B95" w:rsidRPr="00E82B95" w:rsidRDefault="005C5129" w:rsidP="00E82B95">
      <w:pPr>
        <w:pStyle w:val="JDAccomplishment"/>
        <w:spacing w:before="120" w:after="0"/>
        <w:contextualSpacing w:val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Executed day to day operations, leading up</w:t>
      </w:r>
      <w:r w:rsidR="00815765">
        <w:rPr>
          <w:rFonts w:ascii="Helvetica" w:hAnsi="Helvetica"/>
          <w:lang w:val="en-US"/>
        </w:rPr>
        <w:t xml:space="preserve"> to</w:t>
      </w:r>
      <w:r>
        <w:rPr>
          <w:rFonts w:ascii="Helvetica" w:hAnsi="Helvetica"/>
          <w:lang w:val="en-US"/>
        </w:rPr>
        <w:t xml:space="preserve"> 30 clients at a time through </w:t>
      </w:r>
      <w:r w:rsidR="00B61A4E">
        <w:rPr>
          <w:rFonts w:ascii="Helvetica" w:hAnsi="Helvetica"/>
          <w:lang w:val="en-US"/>
        </w:rPr>
        <w:t xml:space="preserve">45- </w:t>
      </w:r>
      <w:proofErr w:type="gramStart"/>
      <w:r w:rsidR="00B61A4E">
        <w:rPr>
          <w:rFonts w:ascii="Helvetica" w:hAnsi="Helvetica"/>
          <w:lang w:val="en-US"/>
        </w:rPr>
        <w:t>90 minute</w:t>
      </w:r>
      <w:proofErr w:type="gramEnd"/>
      <w:r w:rsidR="00B61A4E">
        <w:rPr>
          <w:rFonts w:ascii="Helvetica" w:hAnsi="Helvetica"/>
          <w:lang w:val="en-US"/>
        </w:rPr>
        <w:t xml:space="preserve"> workouts</w:t>
      </w:r>
    </w:p>
    <w:p w14:paraId="2E511B59" w14:textId="7E12E57E" w:rsidR="00BC5A61" w:rsidRPr="009D0352" w:rsidRDefault="00BC5A61" w:rsidP="00A81349">
      <w:pPr>
        <w:pStyle w:val="SectionHeading"/>
        <w:spacing w:before="120" w:after="120"/>
        <w:jc w:val="both"/>
        <w:rPr>
          <w:rFonts w:ascii="Helvetica" w:hAnsi="Helvetica" w:cs="Helvetica"/>
          <w:sz w:val="20"/>
          <w:szCs w:val="20"/>
          <w:lang w:val="en-US"/>
        </w:rPr>
      </w:pPr>
      <w:r w:rsidRPr="00025D3C">
        <w:rPr>
          <w:rFonts w:ascii="Helvetica" w:hAnsi="Helvetica" w:cs="Helvetica"/>
          <w:sz w:val="20"/>
          <w:szCs w:val="20"/>
          <w:lang w:val="en-US"/>
        </w:rPr>
        <w:t>Additional Experiences</w:t>
      </w:r>
      <w:r w:rsidR="002034B9" w:rsidRPr="00025D3C">
        <w:rPr>
          <w:rFonts w:ascii="Helvetica" w:hAnsi="Helvetica" w:cs="Helvetica"/>
          <w:sz w:val="20"/>
          <w:szCs w:val="20"/>
          <w:lang w:val="en-US"/>
        </w:rPr>
        <w:t>, Muncie, IN</w:t>
      </w:r>
      <w:r w:rsidR="009D0352" w:rsidRPr="00025D3C">
        <w:rPr>
          <w:rFonts w:ascii="Helvetica" w:hAnsi="Helvetica" w:cs="Helvetica"/>
          <w:sz w:val="20"/>
          <w:szCs w:val="20"/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9D0352">
        <w:rPr>
          <w:lang w:val="en-US"/>
        </w:rPr>
        <w:tab/>
      </w:r>
      <w:r w:rsidR="00025D3C">
        <w:rPr>
          <w:lang w:val="en-US"/>
        </w:rPr>
        <w:tab/>
      </w:r>
      <w:r w:rsidR="009D0352" w:rsidRPr="009D0352">
        <w:rPr>
          <w:rFonts w:ascii="Helvetica" w:hAnsi="Helvetica" w:cs="Helvetica"/>
          <w:sz w:val="20"/>
          <w:szCs w:val="20"/>
          <w:lang w:val="en-US"/>
        </w:rPr>
        <w:t>201</w:t>
      </w:r>
      <w:r w:rsidR="001616B0">
        <w:rPr>
          <w:rFonts w:ascii="Helvetica" w:hAnsi="Helvetica" w:cs="Helvetica"/>
          <w:sz w:val="20"/>
          <w:szCs w:val="20"/>
          <w:lang w:val="en-US"/>
        </w:rPr>
        <w:t>6</w:t>
      </w:r>
      <w:r w:rsidR="009D0352" w:rsidRPr="009D0352">
        <w:rPr>
          <w:rFonts w:ascii="Helvetica" w:hAnsi="Helvetica" w:cs="Helvetica"/>
          <w:sz w:val="20"/>
          <w:szCs w:val="20"/>
          <w:lang w:val="en-US"/>
        </w:rPr>
        <w:t xml:space="preserve"> – 20</w:t>
      </w:r>
      <w:r w:rsidR="009D0352">
        <w:rPr>
          <w:rFonts w:ascii="Helvetica" w:hAnsi="Helvetica" w:cs="Helvetica"/>
          <w:sz w:val="20"/>
          <w:szCs w:val="20"/>
          <w:lang w:val="en-US"/>
        </w:rPr>
        <w:t>18</w:t>
      </w:r>
    </w:p>
    <w:p w14:paraId="1F1D58DB" w14:textId="6A49A282" w:rsidR="004F46ED" w:rsidRPr="006E3CA1" w:rsidRDefault="004F46ED" w:rsidP="00A81349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bookmarkStart w:id="2" w:name="_Hlk87728200"/>
      <w:r w:rsidRPr="006E3CA1">
        <w:rPr>
          <w:rFonts w:ascii="Helvetica" w:hAnsi="Helvetica"/>
          <w:lang w:val="en-US"/>
        </w:rPr>
        <w:t>Ball State University Strength and Conditioning/Athletics</w:t>
      </w:r>
      <w:r w:rsidR="00E82B95">
        <w:rPr>
          <w:rFonts w:ascii="Helvetica" w:hAnsi="Helvetica"/>
          <w:lang w:val="en-US"/>
        </w:rPr>
        <w:t xml:space="preserve"> -</w:t>
      </w:r>
      <w:r w:rsidR="00791FCF">
        <w:rPr>
          <w:rFonts w:ascii="Helvetica" w:hAnsi="Helvetica"/>
          <w:lang w:val="en-US"/>
        </w:rPr>
        <w:t xml:space="preserve"> Intern</w:t>
      </w:r>
    </w:p>
    <w:p w14:paraId="0ED33B33" w14:textId="24F4F59C" w:rsidR="00554E67" w:rsidRPr="00AB110E" w:rsidRDefault="004F46ED" w:rsidP="00AB110E">
      <w:pPr>
        <w:pStyle w:val="JobDescription"/>
        <w:spacing w:before="120" w:after="0"/>
        <w:jc w:val="both"/>
        <w:rPr>
          <w:rFonts w:ascii="Helvetica" w:hAnsi="Helvetica"/>
          <w:lang w:val="en-US"/>
        </w:rPr>
      </w:pPr>
      <w:r w:rsidRPr="006E3CA1">
        <w:rPr>
          <w:rFonts w:ascii="Helvetica" w:hAnsi="Helvetica"/>
          <w:lang w:val="en-US"/>
        </w:rPr>
        <w:t>Ball State University</w:t>
      </w:r>
      <w:r w:rsidR="00E82B95">
        <w:rPr>
          <w:rFonts w:ascii="Helvetica" w:hAnsi="Helvetica"/>
          <w:lang w:val="en-US"/>
        </w:rPr>
        <w:t xml:space="preserve"> Recreation Services </w:t>
      </w:r>
      <w:proofErr w:type="gramStart"/>
      <w:r w:rsidR="00E82B95">
        <w:rPr>
          <w:rFonts w:ascii="Helvetica" w:hAnsi="Helvetica"/>
          <w:lang w:val="en-US"/>
        </w:rPr>
        <w:t xml:space="preserve">- </w:t>
      </w:r>
      <w:r w:rsidRPr="006E3CA1">
        <w:rPr>
          <w:rFonts w:ascii="Helvetica" w:hAnsi="Helvetica"/>
          <w:lang w:val="en-US"/>
        </w:rPr>
        <w:t xml:space="preserve"> </w:t>
      </w:r>
      <w:r w:rsidR="005331DB">
        <w:rPr>
          <w:rFonts w:ascii="Helvetica" w:hAnsi="Helvetica"/>
          <w:lang w:val="en-US"/>
        </w:rPr>
        <w:t>Student</w:t>
      </w:r>
      <w:proofErr w:type="gramEnd"/>
      <w:r w:rsidR="00E82B95">
        <w:rPr>
          <w:rFonts w:ascii="Helvetica" w:hAnsi="Helvetica"/>
          <w:lang w:val="en-US"/>
        </w:rPr>
        <w:t xml:space="preserve"> </w:t>
      </w:r>
      <w:r w:rsidR="005331DB">
        <w:rPr>
          <w:rFonts w:ascii="Helvetica" w:hAnsi="Helvetica"/>
          <w:lang w:val="en-US"/>
        </w:rPr>
        <w:t>Supervisor</w:t>
      </w:r>
      <w:r w:rsidR="005C5129">
        <w:rPr>
          <w:rFonts w:ascii="Helvetica" w:hAnsi="Helvetica"/>
          <w:lang w:val="en-US"/>
        </w:rPr>
        <w:t xml:space="preserve"> &amp; </w:t>
      </w:r>
      <w:proofErr w:type="spellStart"/>
      <w:r w:rsidR="005331DB">
        <w:rPr>
          <w:rFonts w:ascii="Helvetica" w:hAnsi="Helvetica"/>
          <w:lang w:val="en-US"/>
        </w:rPr>
        <w:t>RecFit</w:t>
      </w:r>
      <w:proofErr w:type="spellEnd"/>
      <w:r w:rsidR="005331DB">
        <w:rPr>
          <w:rFonts w:ascii="Helvetica" w:hAnsi="Helvetica"/>
          <w:lang w:val="en-US"/>
        </w:rPr>
        <w:t xml:space="preserve"> Fit Instructor</w:t>
      </w:r>
      <w:bookmarkEnd w:id="2"/>
    </w:p>
    <w:sectPr w:rsidR="00554E67" w:rsidRPr="00AB110E" w:rsidSect="005123F9">
      <w:footerReference w:type="default" r:id="rId12"/>
      <w:pgSz w:w="11909" w:h="16834" w:code="9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5551C" w14:textId="77777777" w:rsidR="00E5007E" w:rsidRDefault="00E5007E">
      <w:r>
        <w:separator/>
      </w:r>
    </w:p>
  </w:endnote>
  <w:endnote w:type="continuationSeparator" w:id="0">
    <w:p w14:paraId="2781EAA4" w14:textId="77777777" w:rsidR="00E5007E" w:rsidRDefault="00E500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AA863" w14:textId="77777777" w:rsidR="00E5007E" w:rsidRDefault="00E5007E">
      <w:r>
        <w:separator/>
      </w:r>
    </w:p>
  </w:footnote>
  <w:footnote w:type="continuationSeparator" w:id="0">
    <w:p w14:paraId="3283DBAF" w14:textId="77777777" w:rsidR="00E5007E" w:rsidRDefault="00E500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963AE"/>
    <w:multiLevelType w:val="hybridMultilevel"/>
    <w:tmpl w:val="4B80FDE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87975EB"/>
    <w:multiLevelType w:val="hybridMultilevel"/>
    <w:tmpl w:val="FC1EB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D47F3"/>
    <w:multiLevelType w:val="multilevel"/>
    <w:tmpl w:val="0720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887DE0"/>
    <w:multiLevelType w:val="multilevel"/>
    <w:tmpl w:val="8A627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D13726"/>
    <w:multiLevelType w:val="hybridMultilevel"/>
    <w:tmpl w:val="9D3A69E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60433"/>
    <w:multiLevelType w:val="multilevel"/>
    <w:tmpl w:val="A3AA1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FB54140"/>
    <w:multiLevelType w:val="hybridMultilevel"/>
    <w:tmpl w:val="B502AE7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3472DB1"/>
    <w:multiLevelType w:val="multilevel"/>
    <w:tmpl w:val="3DE01DA6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3"/>
  </w:num>
  <w:num w:numId="5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2"/>
  </w:num>
  <w:num w:numId="12">
    <w:abstractNumId w:val="5"/>
  </w:num>
  <w:num w:numId="13">
    <w:abstractNumId w:val="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jS2AEJzA2NDSyUdpeDU4uLM/DyQAuNaAMIN7NAsAAAA"/>
  </w:docVars>
  <w:rsids>
    <w:rsidRoot w:val="00554E67"/>
    <w:rsid w:val="00007357"/>
    <w:rsid w:val="00023E91"/>
    <w:rsid w:val="00025D3C"/>
    <w:rsid w:val="0005325B"/>
    <w:rsid w:val="0005568A"/>
    <w:rsid w:val="00067C04"/>
    <w:rsid w:val="0008370C"/>
    <w:rsid w:val="000A502C"/>
    <w:rsid w:val="000B7021"/>
    <w:rsid w:val="000C2FF2"/>
    <w:rsid w:val="000D3D69"/>
    <w:rsid w:val="000E1C7E"/>
    <w:rsid w:val="000E1FE4"/>
    <w:rsid w:val="00100C6D"/>
    <w:rsid w:val="001046EA"/>
    <w:rsid w:val="0012089A"/>
    <w:rsid w:val="0013639D"/>
    <w:rsid w:val="001616B0"/>
    <w:rsid w:val="00192D6B"/>
    <w:rsid w:val="0019346F"/>
    <w:rsid w:val="001A18DF"/>
    <w:rsid w:val="001A3907"/>
    <w:rsid w:val="001A4F71"/>
    <w:rsid w:val="001A6F25"/>
    <w:rsid w:val="001B4F5E"/>
    <w:rsid w:val="001F331E"/>
    <w:rsid w:val="002034B9"/>
    <w:rsid w:val="00206A76"/>
    <w:rsid w:val="00213BA6"/>
    <w:rsid w:val="00256D73"/>
    <w:rsid w:val="00271211"/>
    <w:rsid w:val="00277D6D"/>
    <w:rsid w:val="00295E53"/>
    <w:rsid w:val="002A3568"/>
    <w:rsid w:val="002B2161"/>
    <w:rsid w:val="002C0318"/>
    <w:rsid w:val="002D2320"/>
    <w:rsid w:val="002E1C98"/>
    <w:rsid w:val="002E24F5"/>
    <w:rsid w:val="002E2819"/>
    <w:rsid w:val="002E36A2"/>
    <w:rsid w:val="002F178B"/>
    <w:rsid w:val="002F2372"/>
    <w:rsid w:val="002F3728"/>
    <w:rsid w:val="00310A03"/>
    <w:rsid w:val="003162D8"/>
    <w:rsid w:val="00320FD2"/>
    <w:rsid w:val="003221CB"/>
    <w:rsid w:val="0034673E"/>
    <w:rsid w:val="00347669"/>
    <w:rsid w:val="00364D64"/>
    <w:rsid w:val="00373326"/>
    <w:rsid w:val="00380207"/>
    <w:rsid w:val="003856DD"/>
    <w:rsid w:val="00386DAE"/>
    <w:rsid w:val="003B0983"/>
    <w:rsid w:val="003C5470"/>
    <w:rsid w:val="003D3D7C"/>
    <w:rsid w:val="003E194F"/>
    <w:rsid w:val="003E261C"/>
    <w:rsid w:val="003E7650"/>
    <w:rsid w:val="003F0286"/>
    <w:rsid w:val="00432506"/>
    <w:rsid w:val="004455E6"/>
    <w:rsid w:val="00455461"/>
    <w:rsid w:val="004564E7"/>
    <w:rsid w:val="004819B2"/>
    <w:rsid w:val="004A5118"/>
    <w:rsid w:val="004B2C18"/>
    <w:rsid w:val="004D7EAC"/>
    <w:rsid w:val="004F46ED"/>
    <w:rsid w:val="00501607"/>
    <w:rsid w:val="00505E1A"/>
    <w:rsid w:val="005123F9"/>
    <w:rsid w:val="00520068"/>
    <w:rsid w:val="005208FC"/>
    <w:rsid w:val="00522B5E"/>
    <w:rsid w:val="005331DB"/>
    <w:rsid w:val="005449AC"/>
    <w:rsid w:val="00554E67"/>
    <w:rsid w:val="0056734B"/>
    <w:rsid w:val="005805FB"/>
    <w:rsid w:val="005C5129"/>
    <w:rsid w:val="006016A9"/>
    <w:rsid w:val="0061698F"/>
    <w:rsid w:val="00617861"/>
    <w:rsid w:val="00625235"/>
    <w:rsid w:val="00631136"/>
    <w:rsid w:val="00636C23"/>
    <w:rsid w:val="006420AC"/>
    <w:rsid w:val="00643A9E"/>
    <w:rsid w:val="00647D18"/>
    <w:rsid w:val="00655C88"/>
    <w:rsid w:val="00674FE0"/>
    <w:rsid w:val="006A2582"/>
    <w:rsid w:val="006D3153"/>
    <w:rsid w:val="006D63BF"/>
    <w:rsid w:val="006D7C8B"/>
    <w:rsid w:val="006E3CA1"/>
    <w:rsid w:val="006F5AD5"/>
    <w:rsid w:val="0071515A"/>
    <w:rsid w:val="0071721D"/>
    <w:rsid w:val="0073786D"/>
    <w:rsid w:val="00747205"/>
    <w:rsid w:val="00760164"/>
    <w:rsid w:val="00791FCF"/>
    <w:rsid w:val="00794DCC"/>
    <w:rsid w:val="007A14C1"/>
    <w:rsid w:val="007A18E5"/>
    <w:rsid w:val="007A3CED"/>
    <w:rsid w:val="007A6C29"/>
    <w:rsid w:val="007A7B56"/>
    <w:rsid w:val="007B0644"/>
    <w:rsid w:val="007B28C9"/>
    <w:rsid w:val="007C29F7"/>
    <w:rsid w:val="007F59DA"/>
    <w:rsid w:val="00803699"/>
    <w:rsid w:val="00807E8B"/>
    <w:rsid w:val="00810526"/>
    <w:rsid w:val="00815765"/>
    <w:rsid w:val="00836301"/>
    <w:rsid w:val="00837368"/>
    <w:rsid w:val="00870090"/>
    <w:rsid w:val="0089350A"/>
    <w:rsid w:val="0089766F"/>
    <w:rsid w:val="008B14D5"/>
    <w:rsid w:val="008D1548"/>
    <w:rsid w:val="008D628F"/>
    <w:rsid w:val="008F2AC7"/>
    <w:rsid w:val="008F4D36"/>
    <w:rsid w:val="00910EC6"/>
    <w:rsid w:val="00916F33"/>
    <w:rsid w:val="00922BCA"/>
    <w:rsid w:val="009251BF"/>
    <w:rsid w:val="00941EF3"/>
    <w:rsid w:val="009442EB"/>
    <w:rsid w:val="009510FA"/>
    <w:rsid w:val="00961BB6"/>
    <w:rsid w:val="00964201"/>
    <w:rsid w:val="00966E48"/>
    <w:rsid w:val="00972BA4"/>
    <w:rsid w:val="00985A25"/>
    <w:rsid w:val="00996C5E"/>
    <w:rsid w:val="009A1D41"/>
    <w:rsid w:val="009A3EFA"/>
    <w:rsid w:val="009D0352"/>
    <w:rsid w:val="009D0434"/>
    <w:rsid w:val="009F2363"/>
    <w:rsid w:val="009F3171"/>
    <w:rsid w:val="00A01A0B"/>
    <w:rsid w:val="00A06569"/>
    <w:rsid w:val="00A412FF"/>
    <w:rsid w:val="00A461FB"/>
    <w:rsid w:val="00A537A8"/>
    <w:rsid w:val="00A54F65"/>
    <w:rsid w:val="00A81349"/>
    <w:rsid w:val="00A90CD6"/>
    <w:rsid w:val="00AA291A"/>
    <w:rsid w:val="00AA748A"/>
    <w:rsid w:val="00AB110E"/>
    <w:rsid w:val="00AB243E"/>
    <w:rsid w:val="00AC3115"/>
    <w:rsid w:val="00AE30AD"/>
    <w:rsid w:val="00B02855"/>
    <w:rsid w:val="00B17F3C"/>
    <w:rsid w:val="00B2501B"/>
    <w:rsid w:val="00B31C22"/>
    <w:rsid w:val="00B374DE"/>
    <w:rsid w:val="00B4608D"/>
    <w:rsid w:val="00B47FAE"/>
    <w:rsid w:val="00B56853"/>
    <w:rsid w:val="00B61A4E"/>
    <w:rsid w:val="00B64235"/>
    <w:rsid w:val="00B86475"/>
    <w:rsid w:val="00B90BAD"/>
    <w:rsid w:val="00B97320"/>
    <w:rsid w:val="00BA3022"/>
    <w:rsid w:val="00BA3149"/>
    <w:rsid w:val="00BB3E33"/>
    <w:rsid w:val="00BC1E4A"/>
    <w:rsid w:val="00BC2671"/>
    <w:rsid w:val="00BC5A61"/>
    <w:rsid w:val="00BC6E93"/>
    <w:rsid w:val="00BD1E2E"/>
    <w:rsid w:val="00BD577F"/>
    <w:rsid w:val="00BE1F07"/>
    <w:rsid w:val="00BF0B94"/>
    <w:rsid w:val="00BF2A70"/>
    <w:rsid w:val="00C04786"/>
    <w:rsid w:val="00C15F6A"/>
    <w:rsid w:val="00C225BF"/>
    <w:rsid w:val="00C237A1"/>
    <w:rsid w:val="00C25EF8"/>
    <w:rsid w:val="00C30895"/>
    <w:rsid w:val="00C3277F"/>
    <w:rsid w:val="00C4392B"/>
    <w:rsid w:val="00C56BB4"/>
    <w:rsid w:val="00C70D3E"/>
    <w:rsid w:val="00C86B47"/>
    <w:rsid w:val="00C86C3C"/>
    <w:rsid w:val="00C94A29"/>
    <w:rsid w:val="00CA5EEA"/>
    <w:rsid w:val="00CD7947"/>
    <w:rsid w:val="00CF2541"/>
    <w:rsid w:val="00CF280B"/>
    <w:rsid w:val="00D000D8"/>
    <w:rsid w:val="00D07CB9"/>
    <w:rsid w:val="00D231B2"/>
    <w:rsid w:val="00D3120E"/>
    <w:rsid w:val="00D47ADF"/>
    <w:rsid w:val="00D62CE0"/>
    <w:rsid w:val="00D672AC"/>
    <w:rsid w:val="00D75B5E"/>
    <w:rsid w:val="00D84C13"/>
    <w:rsid w:val="00D92B56"/>
    <w:rsid w:val="00DB4860"/>
    <w:rsid w:val="00DB6484"/>
    <w:rsid w:val="00DB7387"/>
    <w:rsid w:val="00DD29EA"/>
    <w:rsid w:val="00DE11D5"/>
    <w:rsid w:val="00DE1F04"/>
    <w:rsid w:val="00E13214"/>
    <w:rsid w:val="00E226D9"/>
    <w:rsid w:val="00E317CC"/>
    <w:rsid w:val="00E37930"/>
    <w:rsid w:val="00E5007E"/>
    <w:rsid w:val="00E51A86"/>
    <w:rsid w:val="00E55A0F"/>
    <w:rsid w:val="00E61BF4"/>
    <w:rsid w:val="00E81531"/>
    <w:rsid w:val="00E82B95"/>
    <w:rsid w:val="00E86EC2"/>
    <w:rsid w:val="00E92ADD"/>
    <w:rsid w:val="00E93D81"/>
    <w:rsid w:val="00EB4D14"/>
    <w:rsid w:val="00EC0F4B"/>
    <w:rsid w:val="00EF3C56"/>
    <w:rsid w:val="00F64274"/>
    <w:rsid w:val="00F74D13"/>
    <w:rsid w:val="00FC12CF"/>
    <w:rsid w:val="00FD1C49"/>
    <w:rsid w:val="00FE0257"/>
    <w:rsid w:val="00FF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Normal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A14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4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A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joseph-little-2b6503131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josephlittleportfolio.com/%20" TargetMode="External"/><Relationship Id="rId4" Type="http://schemas.openxmlformats.org/officeDocument/2006/relationships/styles" Target="styles.xml"/><Relationship Id="rId9" Type="http://schemas.openxmlformats.org/officeDocument/2006/relationships/hyperlink" Target="mailto:joseph.little50e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4F48068-D263-4CAC-9E1A-0CF0E565E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seph C. Little's Resume</vt:lpstr>
    </vt:vector>
  </TitlesOfParts>
  <Company/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C. Little's Resume</dc:title>
  <dc:creator>Joseph C. Little</dc:creator>
  <cp:lastModifiedBy>Joe Little</cp:lastModifiedBy>
  <cp:revision>2</cp:revision>
  <dcterms:created xsi:type="dcterms:W3CDTF">2022-02-16T00:17:00Z</dcterms:created>
  <dcterms:modified xsi:type="dcterms:W3CDTF">2022-02-16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13add6e5bb22e7d63582c223ca347853</vt:lpwstr>
  </property>
  <property fmtid="{D5CDD505-2E9C-101B-9397-08002B2CF9AE}" pid="4" name="app_source">
    <vt:lpwstr>rezbiz</vt:lpwstr>
  </property>
  <property fmtid="{D5CDD505-2E9C-101B-9397-08002B2CF9AE}" pid="5" name="app_id">
    <vt:lpwstr>959392</vt:lpwstr>
  </property>
</Properties>
</file>